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912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2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ony Tereshy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erhii Barshchu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